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1126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8694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3499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8912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0649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36312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4590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0700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9128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4612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53851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2189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3483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0739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81382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39336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414395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8868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1187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0420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4753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9489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3506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1679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лугин Никита</dc:creator>
  <dc:language>ru-RU</dc:language>
  <cp:keywords/>
  <dcterms:created xsi:type="dcterms:W3CDTF">2024-03-23T12:12:23Z</dcterms:created>
  <dcterms:modified xsi:type="dcterms:W3CDTF">2024-03-23T1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